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AB1EFD" w14:textId="20DA6766" w:rsidR="00184F82" w:rsidRPr="00894C2D" w:rsidRDefault="0038371A" w:rsidP="00184F82">
      <w:pPr>
        <w:spacing w:line="48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ditional F</w:t>
      </w:r>
      <w:bookmarkStart w:id="0" w:name="_GoBack"/>
      <w:bookmarkEnd w:id="0"/>
      <w:r>
        <w:rPr>
          <w:b/>
          <w:bCs/>
          <w:sz w:val="24"/>
          <w:szCs w:val="24"/>
        </w:rPr>
        <w:t>ile</w:t>
      </w:r>
      <w:r w:rsidR="00184F82" w:rsidRPr="00894C2D">
        <w:rPr>
          <w:b/>
          <w:bCs/>
          <w:sz w:val="24"/>
          <w:szCs w:val="24"/>
        </w:rPr>
        <w:t xml:space="preserve"> 1 – FOCUS GROUP TOPIC GUIDE</w:t>
      </w:r>
    </w:p>
    <w:p w14:paraId="28D0DCA1" w14:textId="77777777" w:rsidR="00184F82" w:rsidRPr="00894C2D" w:rsidRDefault="00184F82" w:rsidP="00184F82">
      <w:pPr>
        <w:spacing w:after="0" w:line="360" w:lineRule="auto"/>
        <w:rPr>
          <w:sz w:val="24"/>
          <w:szCs w:val="24"/>
        </w:rPr>
      </w:pPr>
      <w:r w:rsidRPr="00894C2D">
        <w:rPr>
          <w:sz w:val="24"/>
          <w:szCs w:val="24"/>
        </w:rPr>
        <w:t xml:space="preserve">This focus group topic guide contains a broad outline of the topics to be covered, with suggestions for further questions and prompts to be made if appropriate. </w:t>
      </w:r>
    </w:p>
    <w:p w14:paraId="6FACC4C2" w14:textId="77777777" w:rsidR="00184F82" w:rsidRPr="00894C2D" w:rsidRDefault="00184F82" w:rsidP="00184F82">
      <w:pPr>
        <w:numPr>
          <w:ilvl w:val="0"/>
          <w:numId w:val="2"/>
        </w:numPr>
        <w:spacing w:after="0" w:line="360" w:lineRule="auto"/>
        <w:rPr>
          <w:sz w:val="24"/>
          <w:szCs w:val="24"/>
        </w:rPr>
      </w:pPr>
      <w:r w:rsidRPr="00894C2D">
        <w:rPr>
          <w:sz w:val="24"/>
          <w:szCs w:val="24"/>
        </w:rPr>
        <w:t>Introduction - Welcome and introduce the researcher</w:t>
      </w:r>
    </w:p>
    <w:p w14:paraId="52053020" w14:textId="77777777" w:rsidR="00184F82" w:rsidRPr="00894C2D" w:rsidRDefault="00184F82" w:rsidP="00184F82">
      <w:pPr>
        <w:numPr>
          <w:ilvl w:val="0"/>
          <w:numId w:val="2"/>
        </w:numPr>
        <w:spacing w:after="0" w:line="360" w:lineRule="auto"/>
        <w:rPr>
          <w:sz w:val="24"/>
          <w:szCs w:val="24"/>
        </w:rPr>
      </w:pPr>
      <w:r w:rsidRPr="00894C2D">
        <w:rPr>
          <w:sz w:val="24"/>
          <w:szCs w:val="24"/>
        </w:rPr>
        <w:t>Explain the general purpose of the discussion</w:t>
      </w:r>
    </w:p>
    <w:p w14:paraId="2C1419F6" w14:textId="77777777" w:rsidR="00184F82" w:rsidRPr="00894C2D" w:rsidRDefault="00184F82" w:rsidP="00184F82">
      <w:pPr>
        <w:numPr>
          <w:ilvl w:val="0"/>
          <w:numId w:val="2"/>
        </w:numPr>
        <w:spacing w:after="0" w:line="360" w:lineRule="auto"/>
        <w:rPr>
          <w:sz w:val="24"/>
          <w:szCs w:val="24"/>
        </w:rPr>
      </w:pPr>
      <w:r w:rsidRPr="00894C2D">
        <w:rPr>
          <w:sz w:val="24"/>
          <w:szCs w:val="24"/>
        </w:rPr>
        <w:t>Explain the presence and purpose of recording equipment</w:t>
      </w:r>
    </w:p>
    <w:p w14:paraId="1A34C025" w14:textId="77777777" w:rsidR="00184F82" w:rsidRPr="00894C2D" w:rsidRDefault="00184F82" w:rsidP="00184F82">
      <w:pPr>
        <w:numPr>
          <w:ilvl w:val="0"/>
          <w:numId w:val="2"/>
        </w:numPr>
        <w:spacing w:after="0" w:line="360" w:lineRule="auto"/>
        <w:rPr>
          <w:sz w:val="24"/>
          <w:szCs w:val="24"/>
        </w:rPr>
      </w:pPr>
      <w:r w:rsidRPr="00894C2D">
        <w:rPr>
          <w:sz w:val="24"/>
          <w:szCs w:val="24"/>
        </w:rPr>
        <w:t>Address the issue of confidentiality</w:t>
      </w:r>
    </w:p>
    <w:p w14:paraId="74BC13BF" w14:textId="77777777" w:rsidR="00184F82" w:rsidRPr="00894C2D" w:rsidRDefault="00184F82" w:rsidP="00184F82">
      <w:pPr>
        <w:numPr>
          <w:ilvl w:val="0"/>
          <w:numId w:val="2"/>
        </w:numPr>
        <w:spacing w:after="0" w:line="360" w:lineRule="auto"/>
        <w:rPr>
          <w:sz w:val="24"/>
          <w:szCs w:val="24"/>
        </w:rPr>
      </w:pPr>
      <w:r w:rsidRPr="00894C2D">
        <w:rPr>
          <w:sz w:val="24"/>
          <w:szCs w:val="24"/>
        </w:rPr>
        <w:t>Sign consent forms immediately before the focus group beginning</w:t>
      </w:r>
    </w:p>
    <w:p w14:paraId="6E4E6B16" w14:textId="77777777" w:rsidR="00184F82" w:rsidRPr="00894C2D" w:rsidRDefault="00184F82" w:rsidP="00184F82">
      <w:pPr>
        <w:spacing w:after="0" w:line="360" w:lineRule="auto"/>
        <w:rPr>
          <w:sz w:val="24"/>
          <w:szCs w:val="24"/>
        </w:rPr>
      </w:pPr>
      <w:r w:rsidRPr="00894C2D">
        <w:rPr>
          <w:sz w:val="24"/>
          <w:szCs w:val="24"/>
        </w:rPr>
        <w:t xml:space="preserve">Around the table participants will be asked to give their first name, educational level and work designations and say: </w:t>
      </w:r>
    </w:p>
    <w:p w14:paraId="516F2FFD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 w:rsidRPr="00894C2D">
        <w:rPr>
          <w:sz w:val="24"/>
          <w:szCs w:val="24"/>
        </w:rPr>
        <w:t>If they are pregnant (weeks) or have a young child (age of the child in months)</w:t>
      </w:r>
    </w:p>
    <w:p w14:paraId="3190E6A3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 w:rsidRPr="00894C2D">
        <w:rPr>
          <w:sz w:val="24"/>
          <w:szCs w:val="24"/>
        </w:rPr>
        <w:t xml:space="preserve">If they are or have been physically active in the last 6 months and more, details about the type and intensity of their physical activity </w:t>
      </w:r>
    </w:p>
    <w:p w14:paraId="1EECBA02" w14:textId="77777777" w:rsidR="00184F82" w:rsidRPr="00894C2D" w:rsidRDefault="00184F82" w:rsidP="00184F82">
      <w:pPr>
        <w:spacing w:after="0" w:line="360" w:lineRule="auto"/>
        <w:rPr>
          <w:sz w:val="24"/>
          <w:szCs w:val="24"/>
          <w:u w:val="single"/>
        </w:rPr>
      </w:pPr>
      <w:r w:rsidRPr="00894C2D">
        <w:rPr>
          <w:sz w:val="24"/>
          <w:szCs w:val="24"/>
          <w:u w:val="single"/>
        </w:rPr>
        <w:t>The following cue questions will be used appropriately only when the discussion does not yield any information regarding the expected theme:</w:t>
      </w:r>
    </w:p>
    <w:p w14:paraId="7AA89A71" w14:textId="77777777" w:rsidR="00184F82" w:rsidRPr="00894C2D" w:rsidRDefault="00184F82" w:rsidP="00184F82">
      <w:pPr>
        <w:numPr>
          <w:ilvl w:val="0"/>
          <w:numId w:val="3"/>
        </w:numPr>
        <w:spacing w:after="0" w:line="360" w:lineRule="auto"/>
        <w:rPr>
          <w:sz w:val="24"/>
          <w:szCs w:val="24"/>
        </w:rPr>
      </w:pPr>
      <w:r w:rsidRPr="00894C2D">
        <w:rPr>
          <w:sz w:val="24"/>
          <w:szCs w:val="24"/>
        </w:rPr>
        <w:t xml:space="preserve">To explore the theme </w:t>
      </w:r>
      <w:r>
        <w:rPr>
          <w:sz w:val="24"/>
          <w:szCs w:val="24"/>
        </w:rPr>
        <w:t>"</w:t>
      </w:r>
      <w:r w:rsidRPr="00894C2D">
        <w:rPr>
          <w:sz w:val="24"/>
          <w:szCs w:val="24"/>
        </w:rPr>
        <w:t>Pre-pregnant PA levels</w:t>
      </w:r>
      <w:r>
        <w:rPr>
          <w:sz w:val="24"/>
          <w:szCs w:val="24"/>
        </w:rPr>
        <w:t>"</w:t>
      </w:r>
    </w:p>
    <w:p w14:paraId="3139D856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>How active where you before getting pregnant?</w:t>
      </w:r>
    </w:p>
    <w:p w14:paraId="132D3BAE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 xml:space="preserve">What is your opinion on any PA guidelines/recommendations that you are aware of? </w:t>
      </w:r>
    </w:p>
    <w:p w14:paraId="49572CEB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>If you have already delivered, can you elaborate on the differences in your pre-pregnancy and pregnancy PA levels?</w:t>
      </w:r>
    </w:p>
    <w:p w14:paraId="306321BE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 xml:space="preserve">In </w:t>
      </w:r>
      <w:proofErr w:type="gramStart"/>
      <w:r w:rsidRPr="00894C2D">
        <w:rPr>
          <w:sz w:val="24"/>
          <w:szCs w:val="24"/>
        </w:rPr>
        <w:t>general</w:t>
      </w:r>
      <w:proofErr w:type="gramEnd"/>
      <w:r w:rsidRPr="00894C2D">
        <w:rPr>
          <w:sz w:val="24"/>
          <w:szCs w:val="24"/>
        </w:rPr>
        <w:t xml:space="preserve"> what motivated you to be physically active?</w:t>
      </w:r>
    </w:p>
    <w:p w14:paraId="66123EDA" w14:textId="77777777" w:rsidR="00184F82" w:rsidRPr="00894C2D" w:rsidRDefault="00184F82" w:rsidP="00184F82">
      <w:pPr>
        <w:numPr>
          <w:ilvl w:val="0"/>
          <w:numId w:val="3"/>
        </w:numPr>
        <w:spacing w:after="0" w:line="360" w:lineRule="auto"/>
        <w:rPr>
          <w:sz w:val="24"/>
          <w:szCs w:val="24"/>
        </w:rPr>
      </w:pPr>
      <w:r w:rsidRPr="00894C2D">
        <w:rPr>
          <w:sz w:val="24"/>
          <w:szCs w:val="24"/>
        </w:rPr>
        <w:t xml:space="preserve">To explore </w:t>
      </w:r>
      <w:r>
        <w:rPr>
          <w:sz w:val="24"/>
          <w:szCs w:val="24"/>
        </w:rPr>
        <w:t>"</w:t>
      </w:r>
      <w:r w:rsidRPr="00894C2D">
        <w:rPr>
          <w:sz w:val="24"/>
          <w:szCs w:val="24"/>
        </w:rPr>
        <w:t>Beliefs about PA during pregnancy and early motherhood</w:t>
      </w:r>
      <w:r>
        <w:rPr>
          <w:sz w:val="24"/>
          <w:szCs w:val="24"/>
        </w:rPr>
        <w:t>"</w:t>
      </w:r>
    </w:p>
    <w:p w14:paraId="65022050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>What do you think about physical activity during and after pregnancy and what and from whom have you heard about it?</w:t>
      </w:r>
    </w:p>
    <w:p w14:paraId="1D9E8537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>Are there any concerns you have about being physically active during pregnancy?</w:t>
      </w:r>
    </w:p>
    <w:p w14:paraId="656954E3" w14:textId="77777777" w:rsidR="00184F82" w:rsidRPr="00894C2D" w:rsidRDefault="00184F82" w:rsidP="00184F82">
      <w:pPr>
        <w:numPr>
          <w:ilvl w:val="0"/>
          <w:numId w:val="3"/>
        </w:numPr>
        <w:spacing w:after="0" w:line="360" w:lineRule="auto"/>
        <w:rPr>
          <w:sz w:val="24"/>
          <w:szCs w:val="24"/>
        </w:rPr>
      </w:pPr>
      <w:r w:rsidRPr="00894C2D">
        <w:rPr>
          <w:sz w:val="24"/>
          <w:szCs w:val="24"/>
        </w:rPr>
        <w:t xml:space="preserve">To explore </w:t>
      </w:r>
      <w:r>
        <w:rPr>
          <w:sz w:val="24"/>
          <w:szCs w:val="24"/>
        </w:rPr>
        <w:t>"</w:t>
      </w:r>
      <w:r w:rsidRPr="00894C2D">
        <w:rPr>
          <w:sz w:val="24"/>
          <w:szCs w:val="24"/>
        </w:rPr>
        <w:t>PA during pregnancy and early motherhood</w:t>
      </w:r>
      <w:r>
        <w:rPr>
          <w:sz w:val="24"/>
          <w:szCs w:val="24"/>
        </w:rPr>
        <w:t>"</w:t>
      </w:r>
    </w:p>
    <w:p w14:paraId="14EA745D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 xml:space="preserve">Tell me about your PA during pregnancy and after childbirth. Did you continue in the same way? If not, what did you change and why? </w:t>
      </w:r>
    </w:p>
    <w:p w14:paraId="017EDCD8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>How frequent and how long do you do these activities?</w:t>
      </w:r>
    </w:p>
    <w:p w14:paraId="7AEB01C3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>What type of physical activity have you not been able to do?</w:t>
      </w:r>
    </w:p>
    <w:p w14:paraId="24AF97FE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lastRenderedPageBreak/>
        <w:t>What do you feel about meeting your goals in terms of PA frequency or intensity?</w:t>
      </w:r>
    </w:p>
    <w:p w14:paraId="7F66BDEA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 xml:space="preserve">Why do you think you could not do those type of PA? </w:t>
      </w:r>
    </w:p>
    <w:p w14:paraId="2390C7A0" w14:textId="77777777" w:rsidR="00184F82" w:rsidRPr="00894C2D" w:rsidRDefault="00184F82" w:rsidP="00184F82">
      <w:pPr>
        <w:numPr>
          <w:ilvl w:val="0"/>
          <w:numId w:val="3"/>
        </w:numPr>
        <w:spacing w:after="0" w:line="360" w:lineRule="auto"/>
        <w:rPr>
          <w:sz w:val="24"/>
          <w:szCs w:val="24"/>
        </w:rPr>
      </w:pPr>
      <w:r w:rsidRPr="00894C2D">
        <w:rPr>
          <w:sz w:val="24"/>
          <w:szCs w:val="24"/>
        </w:rPr>
        <w:t xml:space="preserve">To explore </w:t>
      </w:r>
      <w:r>
        <w:rPr>
          <w:sz w:val="24"/>
          <w:szCs w:val="24"/>
        </w:rPr>
        <w:t>"</w:t>
      </w:r>
      <w:r w:rsidRPr="00894C2D">
        <w:rPr>
          <w:sz w:val="24"/>
          <w:szCs w:val="24"/>
        </w:rPr>
        <w:t>Facilitators for PA during pregnancy and early motherhood</w:t>
      </w:r>
      <w:r>
        <w:rPr>
          <w:sz w:val="24"/>
          <w:szCs w:val="24"/>
        </w:rPr>
        <w:t>"</w:t>
      </w:r>
    </w:p>
    <w:p w14:paraId="0447044B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>In an ideal world if money/access/childcare was no object and you could do whatever type of activity you wanted to do what would it be?</w:t>
      </w:r>
    </w:p>
    <w:p w14:paraId="337C6972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>What specific type of activity would motivate you to do during your pregnancy and after delivery</w:t>
      </w:r>
    </w:p>
    <w:p w14:paraId="46E5F6BB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>How frequent and intense do you think these activities should be done during your pregnancy and postpartum period?</w:t>
      </w:r>
    </w:p>
    <w:p w14:paraId="7F37463C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>What do you think helps you to maintain your physical activity during pregnancy and postpartum period?</w:t>
      </w:r>
    </w:p>
    <w:p w14:paraId="068E77FE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>Where and how do you think those interventions should be made available for you to actively participate?</w:t>
      </w:r>
    </w:p>
    <w:p w14:paraId="229DF90F" w14:textId="77777777" w:rsidR="00184F82" w:rsidRPr="00894C2D" w:rsidRDefault="00184F82" w:rsidP="00184F82">
      <w:pPr>
        <w:numPr>
          <w:ilvl w:val="0"/>
          <w:numId w:val="3"/>
        </w:numPr>
        <w:spacing w:after="0" w:line="360" w:lineRule="auto"/>
        <w:rPr>
          <w:sz w:val="24"/>
          <w:szCs w:val="24"/>
        </w:rPr>
      </w:pPr>
      <w:r w:rsidRPr="00894C2D">
        <w:rPr>
          <w:sz w:val="24"/>
          <w:szCs w:val="24"/>
        </w:rPr>
        <w:t xml:space="preserve">To identify </w:t>
      </w:r>
      <w:r>
        <w:rPr>
          <w:sz w:val="24"/>
          <w:szCs w:val="24"/>
        </w:rPr>
        <w:t>"</w:t>
      </w:r>
      <w:r w:rsidRPr="00894C2D">
        <w:rPr>
          <w:sz w:val="24"/>
          <w:szCs w:val="24"/>
        </w:rPr>
        <w:t>if they could participate in the intervention piloting</w:t>
      </w:r>
      <w:r>
        <w:rPr>
          <w:sz w:val="24"/>
          <w:szCs w:val="24"/>
        </w:rPr>
        <w:t>"</w:t>
      </w:r>
    </w:p>
    <w:p w14:paraId="21686741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 xml:space="preserve">Would you be interested in piloting a specially designed physical activity programme for pregnant women? </w:t>
      </w:r>
    </w:p>
    <w:p w14:paraId="3D4DE1EF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>What do you think will be the best way to reach out to more pregnant women/early mothers with regards to PA intervention?</w:t>
      </w:r>
    </w:p>
    <w:p w14:paraId="6FE165F0" w14:textId="77777777" w:rsidR="00184F82" w:rsidRPr="00894C2D" w:rsidRDefault="00184F82" w:rsidP="00184F82">
      <w:pPr>
        <w:numPr>
          <w:ilvl w:val="0"/>
          <w:numId w:val="1"/>
        </w:numPr>
        <w:spacing w:after="0" w:line="360" w:lineRule="auto"/>
        <w:ind w:left="1080"/>
        <w:rPr>
          <w:sz w:val="24"/>
          <w:szCs w:val="24"/>
        </w:rPr>
      </w:pPr>
      <w:r w:rsidRPr="00894C2D">
        <w:rPr>
          <w:sz w:val="24"/>
          <w:szCs w:val="24"/>
        </w:rPr>
        <w:t>Will you be comfortable wearing specific devices, perform fitness tests and fill-in questionnaires as part of developing a PA to pregnant women/early mothers?</w:t>
      </w:r>
    </w:p>
    <w:p w14:paraId="35109968" w14:textId="49F23563" w:rsidR="00184F82" w:rsidRPr="00894C2D" w:rsidRDefault="00184F82" w:rsidP="00184F82">
      <w:pPr>
        <w:spacing w:after="0" w:line="360" w:lineRule="auto"/>
        <w:rPr>
          <w:sz w:val="24"/>
          <w:szCs w:val="24"/>
        </w:rPr>
      </w:pPr>
      <w:r w:rsidRPr="00894C2D">
        <w:rPr>
          <w:sz w:val="24"/>
          <w:szCs w:val="24"/>
        </w:rPr>
        <w:t xml:space="preserve">Thank </w:t>
      </w:r>
      <w:r w:rsidR="0038371A">
        <w:rPr>
          <w:sz w:val="24"/>
          <w:szCs w:val="24"/>
        </w:rPr>
        <w:t xml:space="preserve">and explain </w:t>
      </w:r>
      <w:r w:rsidRPr="00894C2D">
        <w:rPr>
          <w:sz w:val="24"/>
          <w:szCs w:val="24"/>
        </w:rPr>
        <w:t xml:space="preserve">participants </w:t>
      </w:r>
      <w:r w:rsidR="0038371A">
        <w:rPr>
          <w:sz w:val="24"/>
          <w:szCs w:val="24"/>
        </w:rPr>
        <w:t>on</w:t>
      </w:r>
      <w:r w:rsidRPr="00894C2D">
        <w:rPr>
          <w:sz w:val="24"/>
          <w:szCs w:val="24"/>
        </w:rPr>
        <w:t xml:space="preserve"> how </w:t>
      </w:r>
      <w:r w:rsidR="0038371A">
        <w:rPr>
          <w:sz w:val="24"/>
          <w:szCs w:val="24"/>
        </w:rPr>
        <w:t xml:space="preserve">the researcher </w:t>
      </w:r>
      <w:r w:rsidRPr="00894C2D">
        <w:rPr>
          <w:sz w:val="24"/>
          <w:szCs w:val="24"/>
        </w:rPr>
        <w:t xml:space="preserve">will stay in touch with them on the research findings and further actions during the project. </w:t>
      </w:r>
    </w:p>
    <w:p w14:paraId="58D9EFF0" w14:textId="77777777" w:rsidR="00184F82" w:rsidRPr="00894C2D" w:rsidRDefault="00184F82" w:rsidP="00184F82">
      <w:pPr>
        <w:spacing w:after="0" w:line="360" w:lineRule="auto"/>
        <w:rPr>
          <w:sz w:val="24"/>
          <w:szCs w:val="24"/>
        </w:rPr>
      </w:pPr>
      <w:r w:rsidRPr="00894C2D">
        <w:rPr>
          <w:sz w:val="24"/>
          <w:szCs w:val="24"/>
        </w:rPr>
        <w:t xml:space="preserve">Contextual notes will be made throughout the focus group session that will help the researcher while transcribing the audio file. </w:t>
      </w:r>
    </w:p>
    <w:p w14:paraId="3BD6BD21" w14:textId="77777777" w:rsidR="00184F82" w:rsidRPr="00894C2D" w:rsidRDefault="00184F82" w:rsidP="00184F82">
      <w:pPr>
        <w:spacing w:after="0" w:line="360" w:lineRule="auto"/>
        <w:rPr>
          <w:sz w:val="24"/>
          <w:szCs w:val="24"/>
        </w:rPr>
      </w:pPr>
      <w:r w:rsidRPr="00894C2D">
        <w:rPr>
          <w:sz w:val="24"/>
          <w:szCs w:val="24"/>
        </w:rPr>
        <w:t>Within 24 hours of the focus group, the contextual notes will be cleaned and completed into proper reflection notes.</w:t>
      </w:r>
    </w:p>
    <w:p w14:paraId="5C72BB14" w14:textId="77777777" w:rsidR="0014016F" w:rsidRDefault="0014016F"/>
    <w:sectPr w:rsidR="001401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01449"/>
    <w:multiLevelType w:val="hybridMultilevel"/>
    <w:tmpl w:val="ECD08A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2592F"/>
    <w:multiLevelType w:val="singleLevel"/>
    <w:tmpl w:val="08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621D47BA"/>
    <w:multiLevelType w:val="hybridMultilevel"/>
    <w:tmpl w:val="023E4BA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NTMwtrQwMTYwMrZQ0lEKTi0uzszPAykwqgUAxwJbxywAAAA="/>
  </w:docVars>
  <w:rsids>
    <w:rsidRoot w:val="007F1B37"/>
    <w:rsid w:val="0014016F"/>
    <w:rsid w:val="00184F82"/>
    <w:rsid w:val="0038371A"/>
    <w:rsid w:val="007F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BEDD6"/>
  <w15:chartTrackingRefBased/>
  <w15:docId w15:val="{B023362C-645B-4EB5-9A8E-67601FD17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84F82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7</Words>
  <Characters>2949</Characters>
  <Application>Microsoft Office Word</Application>
  <DocSecurity>0</DocSecurity>
  <Lines>24</Lines>
  <Paragraphs>6</Paragraphs>
  <ScaleCrop>false</ScaleCrop>
  <Company/>
  <LinksUpToDate>false</LinksUpToDate>
  <CharactersWithSpaces>3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Murali Krishnan.P.S.</dc:creator>
  <cp:keywords/>
  <dc:description/>
  <cp:lastModifiedBy>Dr.Murali Krishnan.P.S.</cp:lastModifiedBy>
  <cp:revision>3</cp:revision>
  <dcterms:created xsi:type="dcterms:W3CDTF">2020-05-12T11:20:00Z</dcterms:created>
  <dcterms:modified xsi:type="dcterms:W3CDTF">2020-06-03T11:36:00Z</dcterms:modified>
</cp:coreProperties>
</file>